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4E1C" w:rsidRDefault="00FD4E1C" w:rsidP="00FD4E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11</w:t>
      </w:r>
    </w:p>
    <w:p w:rsidR="00FD4E1C" w:rsidRDefault="00FD4E1C" w:rsidP="00FD4E1C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3A3EDF" w:rsidRDefault="003A3EDF" w:rsidP="003A3EDF">
      <w:pPr>
        <w:spacing w:after="0" w:line="240" w:lineRule="auto"/>
      </w:pPr>
      <w:r w:rsidRPr="00B66968">
        <w:t xml:space="preserve">1. </w:t>
      </w:r>
      <w:r w:rsidRPr="003A3EDF">
        <w:t>The rules of language are referred to as:</w:t>
      </w:r>
    </w:p>
    <w:p w:rsidR="001548F5" w:rsidRDefault="003A3EDF" w:rsidP="003A3EDF">
      <w:pPr>
        <w:spacing w:after="0" w:line="240" w:lineRule="auto"/>
      </w:pPr>
      <w:r w:rsidRPr="00B66968">
        <w:t xml:space="preserve">A) </w:t>
      </w:r>
      <w:r w:rsidRPr="003A3EDF">
        <w:t>Lexicon</w:t>
      </w:r>
      <w:r w:rsidRPr="00B66968">
        <w:tab/>
      </w:r>
      <w:r w:rsidRPr="00B66968">
        <w:tab/>
      </w:r>
      <w:r>
        <w:tab/>
      </w:r>
      <w:r>
        <w:tab/>
      </w:r>
      <w:r>
        <w:tab/>
      </w:r>
      <w:r>
        <w:tab/>
      </w:r>
    </w:p>
    <w:p w:rsidR="001548F5" w:rsidRDefault="003A3EDF" w:rsidP="003A3EDF">
      <w:pPr>
        <w:spacing w:after="0" w:line="240" w:lineRule="auto"/>
        <w:ind w:left="5040" w:hanging="5040"/>
      </w:pPr>
      <w:r w:rsidRPr="00B66968">
        <w:t xml:space="preserve">B) </w:t>
      </w:r>
      <w:r w:rsidRPr="003A3EDF">
        <w:t>Speech</w:t>
      </w:r>
      <w:r>
        <w:tab/>
      </w:r>
    </w:p>
    <w:p w:rsidR="00010BDE" w:rsidRPr="00B66968" w:rsidRDefault="00010BDE" w:rsidP="00010BDE">
      <w:pPr>
        <w:spacing w:after="0" w:line="240" w:lineRule="auto"/>
      </w:pPr>
      <w:r w:rsidRPr="00B66968">
        <w:t xml:space="preserve">C) </w:t>
      </w:r>
      <w:proofErr w:type="spellStart"/>
      <w:r w:rsidRPr="003A3EDF">
        <w:t>Lexigram</w:t>
      </w:r>
      <w:proofErr w:type="spellEnd"/>
    </w:p>
    <w:p w:rsidR="003A3EDF" w:rsidRDefault="003A3EDF" w:rsidP="003A3EDF">
      <w:pPr>
        <w:spacing w:after="0" w:line="240" w:lineRule="auto"/>
        <w:ind w:left="5040" w:hanging="5040"/>
      </w:pPr>
      <w:r>
        <w:t>*</w:t>
      </w:r>
      <w:r w:rsidRPr="00B66968">
        <w:t xml:space="preserve">D) </w:t>
      </w:r>
      <w:r w:rsidRPr="003A3EDF">
        <w:t>Grammar</w:t>
      </w:r>
      <w:r>
        <w:tab/>
      </w:r>
    </w:p>
    <w:p w:rsidR="003A3EDF" w:rsidRDefault="003A3EDF" w:rsidP="003A3EDF">
      <w:pPr>
        <w:spacing w:after="0" w:line="240" w:lineRule="auto"/>
        <w:ind w:left="6480" w:hanging="2160"/>
      </w:pPr>
      <w:r w:rsidRPr="00B66968">
        <w:t xml:space="preserve">(Reference Page </w:t>
      </w:r>
      <w:r>
        <w:t>339</w:t>
      </w:r>
      <w:r w:rsidRPr="00B66968">
        <w:t>)</w:t>
      </w:r>
    </w:p>
    <w:p w:rsidR="003A3EDF" w:rsidRDefault="003A3EDF" w:rsidP="003A3EDF">
      <w:pPr>
        <w:spacing w:after="0" w:line="240" w:lineRule="auto"/>
        <w:ind w:left="6480" w:hanging="2160"/>
      </w:pPr>
    </w:p>
    <w:p w:rsidR="003A3EDF" w:rsidRDefault="003A3EDF" w:rsidP="003A3EDF">
      <w:pPr>
        <w:spacing w:after="0" w:line="240" w:lineRule="auto"/>
      </w:pPr>
      <w:r>
        <w:t>2</w:t>
      </w:r>
      <w:r w:rsidRPr="00B66968">
        <w:t xml:space="preserve">. </w:t>
      </w:r>
      <w:r w:rsidRPr="003A3EDF">
        <w:t>Autism spectrum disorders are characterize</w:t>
      </w:r>
      <w:r>
        <w:t>d by:</w:t>
      </w:r>
    </w:p>
    <w:p w:rsidR="001548F5" w:rsidRDefault="003A3EDF" w:rsidP="003A3EDF">
      <w:pPr>
        <w:spacing w:after="0" w:line="240" w:lineRule="auto"/>
      </w:pPr>
      <w:r>
        <w:t>*</w:t>
      </w:r>
      <w:r w:rsidRPr="00B66968">
        <w:t xml:space="preserve">A) </w:t>
      </w:r>
      <w:r w:rsidRPr="003A3EDF">
        <w:t>Difficulty with both language and communication</w:t>
      </w:r>
      <w:r>
        <w:tab/>
      </w:r>
    </w:p>
    <w:p w:rsidR="001548F5" w:rsidRDefault="003A3EDF" w:rsidP="003A3EDF">
      <w:pPr>
        <w:spacing w:after="0" w:line="240" w:lineRule="auto"/>
        <w:ind w:left="5040" w:hanging="5040"/>
      </w:pPr>
      <w:r w:rsidRPr="00B66968">
        <w:t>B)</w:t>
      </w:r>
      <w:r w:rsidRPr="003A3EDF">
        <w:t xml:space="preserve"> The inability to understand the rules of grammar</w:t>
      </w:r>
      <w:r>
        <w:tab/>
      </w:r>
    </w:p>
    <w:p w:rsidR="00010BDE" w:rsidRPr="00B66968" w:rsidRDefault="00010BDE" w:rsidP="00010BDE">
      <w:pPr>
        <w:spacing w:after="0" w:line="240" w:lineRule="auto"/>
      </w:pPr>
      <w:r w:rsidRPr="00B66968">
        <w:t xml:space="preserve">C) </w:t>
      </w:r>
      <w:r w:rsidRPr="003A3EDF">
        <w:t>The inability to produce speech</w:t>
      </w:r>
    </w:p>
    <w:p w:rsidR="003A3EDF" w:rsidRDefault="003A3EDF" w:rsidP="003A3EDF">
      <w:pPr>
        <w:spacing w:after="0" w:line="240" w:lineRule="auto"/>
        <w:ind w:left="5040" w:hanging="5040"/>
      </w:pPr>
      <w:r w:rsidRPr="00B66968">
        <w:t xml:space="preserve">D) </w:t>
      </w:r>
      <w:r w:rsidRPr="003A3EDF">
        <w:t>Difficulty learning more than one language</w:t>
      </w:r>
      <w:r>
        <w:tab/>
      </w:r>
    </w:p>
    <w:p w:rsidR="003A3EDF" w:rsidRDefault="003A3EDF" w:rsidP="003A3EDF">
      <w:pPr>
        <w:spacing w:after="0" w:line="240" w:lineRule="auto"/>
        <w:ind w:left="6480" w:hanging="2160"/>
      </w:pPr>
      <w:r w:rsidRPr="00B66968">
        <w:t xml:space="preserve">(Reference Page </w:t>
      </w:r>
      <w:r>
        <w:t>339</w:t>
      </w:r>
      <w:r w:rsidRPr="00B66968">
        <w:t>)</w:t>
      </w:r>
    </w:p>
    <w:p w:rsidR="003A3EDF" w:rsidRDefault="003A3EDF" w:rsidP="003A3EDF">
      <w:pPr>
        <w:spacing w:after="0" w:line="240" w:lineRule="auto"/>
        <w:ind w:left="6480" w:hanging="2160"/>
      </w:pPr>
    </w:p>
    <w:p w:rsidR="003A3EDF" w:rsidRDefault="003A3EDF" w:rsidP="003A3EDF">
      <w:pPr>
        <w:spacing w:after="0" w:line="240" w:lineRule="auto"/>
      </w:pPr>
      <w:r>
        <w:t>3</w:t>
      </w:r>
      <w:r w:rsidRPr="00B66968">
        <w:t xml:space="preserve">. </w:t>
      </w:r>
      <w:r w:rsidRPr="003A3EDF">
        <w:t>Dysarthria is the term for a disorder involving ______ of the muscles needed to produce speech.</w:t>
      </w:r>
    </w:p>
    <w:p w:rsidR="001548F5" w:rsidRDefault="003A3EDF" w:rsidP="003A3EDF">
      <w:pPr>
        <w:spacing w:after="0" w:line="240" w:lineRule="auto"/>
      </w:pPr>
      <w:r w:rsidRPr="00B66968">
        <w:t xml:space="preserve">A) </w:t>
      </w:r>
      <w:r w:rsidRPr="003A3EDF">
        <w:t>Inflammation</w:t>
      </w:r>
      <w:r>
        <w:tab/>
      </w:r>
      <w:r>
        <w:tab/>
      </w:r>
      <w:r>
        <w:tab/>
      </w:r>
      <w:r>
        <w:tab/>
      </w:r>
      <w:r>
        <w:tab/>
      </w:r>
    </w:p>
    <w:p w:rsidR="001548F5" w:rsidRDefault="003A3EDF" w:rsidP="003A3EDF">
      <w:pPr>
        <w:spacing w:after="0" w:line="240" w:lineRule="auto"/>
        <w:ind w:left="5040" w:hanging="5040"/>
      </w:pPr>
      <w:r>
        <w:t>*</w:t>
      </w:r>
      <w:r w:rsidRPr="00B66968">
        <w:t>B)</w:t>
      </w:r>
      <w:r w:rsidRPr="003A3EDF">
        <w:t xml:space="preserve"> Paralysis or incoordination</w:t>
      </w:r>
      <w:r>
        <w:tab/>
      </w:r>
    </w:p>
    <w:p w:rsidR="00010BDE" w:rsidRPr="00B66968" w:rsidRDefault="00010BDE" w:rsidP="00010BDE">
      <w:pPr>
        <w:spacing w:after="0" w:line="240" w:lineRule="auto"/>
      </w:pPr>
      <w:r w:rsidRPr="00B66968">
        <w:t xml:space="preserve">C) </w:t>
      </w:r>
      <w:r w:rsidRPr="003A3EDF">
        <w:t>Atrophy</w:t>
      </w:r>
    </w:p>
    <w:p w:rsidR="003A3EDF" w:rsidRDefault="003A3EDF" w:rsidP="003A3EDF">
      <w:pPr>
        <w:spacing w:after="0" w:line="240" w:lineRule="auto"/>
        <w:ind w:left="5040" w:hanging="5040"/>
      </w:pPr>
      <w:r w:rsidRPr="00B66968">
        <w:t xml:space="preserve">D) </w:t>
      </w:r>
      <w:r w:rsidRPr="003A3EDF">
        <w:t>Severing</w:t>
      </w:r>
      <w:r>
        <w:tab/>
      </w:r>
    </w:p>
    <w:p w:rsidR="003A3EDF" w:rsidRDefault="003A3EDF" w:rsidP="003A3EDF">
      <w:pPr>
        <w:spacing w:after="0" w:line="240" w:lineRule="auto"/>
        <w:ind w:left="6480" w:hanging="2160"/>
      </w:pPr>
      <w:r w:rsidRPr="00B66968">
        <w:t xml:space="preserve">(Reference Page </w:t>
      </w:r>
      <w:r>
        <w:t>339</w:t>
      </w:r>
      <w:r w:rsidRPr="00B66968">
        <w:t>)</w:t>
      </w:r>
    </w:p>
    <w:p w:rsidR="003A3EDF" w:rsidRDefault="003A3EDF" w:rsidP="003A3EDF">
      <w:pPr>
        <w:spacing w:after="0" w:line="240" w:lineRule="auto"/>
        <w:ind w:left="6480" w:hanging="2160"/>
      </w:pPr>
    </w:p>
    <w:p w:rsidR="003A3EDF" w:rsidRDefault="003A3EDF" w:rsidP="003A3EDF">
      <w:pPr>
        <w:spacing w:after="0" w:line="240" w:lineRule="auto"/>
      </w:pPr>
      <w:r>
        <w:t>4</w:t>
      </w:r>
      <w:r w:rsidRPr="00B66968">
        <w:t xml:space="preserve">. </w:t>
      </w:r>
      <w:r w:rsidRPr="003A3EDF">
        <w:t xml:space="preserve">Doctor Paul </w:t>
      </w:r>
      <w:proofErr w:type="spellStart"/>
      <w:r w:rsidRPr="003A3EDF">
        <w:t>Broca</w:t>
      </w:r>
      <w:proofErr w:type="spellEnd"/>
      <w:r w:rsidRPr="003A3EDF">
        <w:t xml:space="preserve"> is famous for discovering that speech can be disrupted by lesions in the:</w:t>
      </w:r>
    </w:p>
    <w:p w:rsidR="001548F5" w:rsidRDefault="003A3EDF" w:rsidP="003A3EDF">
      <w:pPr>
        <w:spacing w:after="0" w:line="240" w:lineRule="auto"/>
      </w:pPr>
      <w:r w:rsidRPr="00B66968">
        <w:t xml:space="preserve">A) </w:t>
      </w:r>
      <w:proofErr w:type="gramStart"/>
      <w:r w:rsidRPr="003A3EDF">
        <w:t>right</w:t>
      </w:r>
      <w:proofErr w:type="gramEnd"/>
      <w:r w:rsidRPr="003A3EDF">
        <w:t xml:space="preserve"> posterior temporal cortex</w:t>
      </w:r>
      <w:r>
        <w:tab/>
      </w:r>
      <w:r>
        <w:tab/>
      </w:r>
      <w:r>
        <w:tab/>
      </w:r>
    </w:p>
    <w:p w:rsidR="001548F5" w:rsidRDefault="003A3EDF" w:rsidP="003A3EDF">
      <w:pPr>
        <w:spacing w:after="0" w:line="240" w:lineRule="auto"/>
        <w:ind w:left="5040" w:hanging="5040"/>
      </w:pPr>
      <w:r>
        <w:t>*</w:t>
      </w:r>
      <w:r w:rsidRPr="00B66968">
        <w:t>B)</w:t>
      </w:r>
      <w:r w:rsidRPr="003A3EDF">
        <w:t xml:space="preserve"> left lateral frontal cortex</w:t>
      </w:r>
      <w:r>
        <w:tab/>
      </w:r>
    </w:p>
    <w:p w:rsidR="00010BDE" w:rsidRPr="00B66968" w:rsidRDefault="00010BDE" w:rsidP="00010BDE">
      <w:pPr>
        <w:spacing w:after="0" w:line="240" w:lineRule="auto"/>
      </w:pPr>
      <w:r w:rsidRPr="00B66968">
        <w:t xml:space="preserve">C) </w:t>
      </w:r>
      <w:proofErr w:type="gramStart"/>
      <w:r w:rsidRPr="003A3EDF">
        <w:t>superior</w:t>
      </w:r>
      <w:proofErr w:type="gramEnd"/>
      <w:r w:rsidRPr="003A3EDF">
        <w:t xml:space="preserve"> medial frontal cortex</w:t>
      </w:r>
    </w:p>
    <w:p w:rsidR="003A3EDF" w:rsidRDefault="003A3EDF" w:rsidP="003A3EDF">
      <w:pPr>
        <w:spacing w:after="0" w:line="240" w:lineRule="auto"/>
        <w:ind w:left="5040" w:hanging="5040"/>
      </w:pPr>
      <w:r w:rsidRPr="00B66968">
        <w:t xml:space="preserve">D) </w:t>
      </w:r>
      <w:r w:rsidRPr="003A3EDF">
        <w:t>all of the above</w:t>
      </w:r>
      <w:r>
        <w:tab/>
      </w:r>
    </w:p>
    <w:p w:rsidR="003A3EDF" w:rsidRDefault="003A3EDF" w:rsidP="003A3EDF">
      <w:pPr>
        <w:spacing w:after="0" w:line="240" w:lineRule="auto"/>
        <w:ind w:left="6480" w:hanging="2160"/>
      </w:pPr>
      <w:r w:rsidRPr="00B66968">
        <w:t xml:space="preserve">(Reference Page </w:t>
      </w:r>
      <w:r>
        <w:t>341</w:t>
      </w:r>
      <w:r w:rsidRPr="00B66968">
        <w:t>)</w:t>
      </w:r>
    </w:p>
    <w:p w:rsidR="003A3EDF" w:rsidRDefault="003A3EDF" w:rsidP="003A3EDF">
      <w:pPr>
        <w:spacing w:after="0" w:line="240" w:lineRule="auto"/>
        <w:ind w:left="6480" w:hanging="2160"/>
      </w:pPr>
    </w:p>
    <w:p w:rsidR="003A3EDF" w:rsidRDefault="003A3EDF" w:rsidP="003A3EDF">
      <w:pPr>
        <w:spacing w:after="0" w:line="240" w:lineRule="auto"/>
      </w:pPr>
      <w:r>
        <w:t>5</w:t>
      </w:r>
      <w:r w:rsidRPr="00B66968">
        <w:t xml:space="preserve">. </w:t>
      </w:r>
      <w:r w:rsidRPr="003A3EDF">
        <w:t>Language production is impaired after damage to:</w:t>
      </w:r>
    </w:p>
    <w:p w:rsidR="001548F5" w:rsidRDefault="003A3EDF" w:rsidP="003A3EDF">
      <w:pPr>
        <w:spacing w:after="0" w:line="240" w:lineRule="auto"/>
      </w:pPr>
      <w:r>
        <w:t>*</w:t>
      </w:r>
      <w:r w:rsidRPr="00B66968">
        <w:t xml:space="preserve">A) </w:t>
      </w:r>
      <w:proofErr w:type="spellStart"/>
      <w:r w:rsidRPr="003A3EDF">
        <w:t>Broca's</w:t>
      </w:r>
      <w:proofErr w:type="spellEnd"/>
      <w:r w:rsidRPr="003A3EDF">
        <w:t xml:space="preserve"> area</w:t>
      </w:r>
      <w:r>
        <w:tab/>
      </w:r>
      <w:r>
        <w:tab/>
      </w:r>
      <w:r>
        <w:tab/>
      </w:r>
      <w:r>
        <w:tab/>
      </w:r>
      <w:r>
        <w:tab/>
      </w:r>
    </w:p>
    <w:p w:rsidR="001548F5" w:rsidRDefault="003A3EDF" w:rsidP="003A3EDF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Hebb's area</w:t>
      </w:r>
      <w:r>
        <w:tab/>
      </w:r>
    </w:p>
    <w:p w:rsidR="00103C6F" w:rsidRDefault="00010BDE" w:rsidP="00010BDE">
      <w:pPr>
        <w:spacing w:after="0" w:line="240" w:lineRule="auto"/>
      </w:pPr>
      <w:r w:rsidRPr="00B66968">
        <w:t xml:space="preserve">C) </w:t>
      </w:r>
      <w:proofErr w:type="spellStart"/>
      <w:r w:rsidRPr="003A3EDF">
        <w:t>Brodmann's</w:t>
      </w:r>
      <w:proofErr w:type="spellEnd"/>
      <w:r w:rsidRPr="003A3EDF">
        <w:t xml:space="preserve"> area</w:t>
      </w:r>
    </w:p>
    <w:p w:rsidR="003A3EDF" w:rsidRDefault="003A3EDF" w:rsidP="003A3EDF">
      <w:pPr>
        <w:spacing w:after="0" w:line="240" w:lineRule="auto"/>
        <w:ind w:left="5040" w:hanging="5040"/>
      </w:pPr>
      <w:r w:rsidRPr="00B66968">
        <w:t xml:space="preserve">D) </w:t>
      </w:r>
      <w:r w:rsidRPr="003A3EDF">
        <w:t>Wernicke's area</w:t>
      </w:r>
      <w:r>
        <w:tab/>
      </w:r>
    </w:p>
    <w:p w:rsidR="003A3EDF" w:rsidRDefault="003A3EDF" w:rsidP="003A3EDF">
      <w:pPr>
        <w:spacing w:after="0" w:line="240" w:lineRule="auto"/>
        <w:ind w:left="6480" w:hanging="2160"/>
      </w:pPr>
      <w:r w:rsidRPr="00B66968">
        <w:t xml:space="preserve">(Reference Page </w:t>
      </w:r>
      <w:r>
        <w:t>341</w:t>
      </w:r>
      <w:r w:rsidRPr="00B66968">
        <w:t>)</w:t>
      </w:r>
    </w:p>
    <w:p w:rsidR="003A3EDF" w:rsidRDefault="003A3EDF" w:rsidP="003A3EDF">
      <w:pPr>
        <w:spacing w:after="0" w:line="240" w:lineRule="auto"/>
        <w:ind w:left="6480" w:hanging="2160"/>
      </w:pPr>
    </w:p>
    <w:p w:rsidR="003A3EDF" w:rsidRDefault="003A3EDF" w:rsidP="003A3EDF">
      <w:pPr>
        <w:spacing w:after="0" w:line="240" w:lineRule="auto"/>
      </w:pPr>
      <w:r>
        <w:t>6</w:t>
      </w:r>
      <w:r w:rsidRPr="00B66968">
        <w:t xml:space="preserve">. </w:t>
      </w:r>
      <w:r w:rsidRPr="003A3EDF">
        <w:t>Damage to Wernicke's area is characterized by the inability to:</w:t>
      </w:r>
    </w:p>
    <w:p w:rsidR="001548F5" w:rsidRDefault="003A3EDF" w:rsidP="003A3EDF">
      <w:pPr>
        <w:spacing w:after="0" w:line="240" w:lineRule="auto"/>
      </w:pPr>
      <w:r w:rsidRPr="00B66968">
        <w:t xml:space="preserve">A) </w:t>
      </w:r>
      <w:r w:rsidRPr="003A3EDF">
        <w:t>Produce speech</w:t>
      </w:r>
      <w:r>
        <w:tab/>
      </w:r>
      <w:r>
        <w:tab/>
      </w:r>
      <w:r>
        <w:tab/>
      </w:r>
      <w:r>
        <w:tab/>
      </w:r>
      <w:r>
        <w:tab/>
      </w:r>
    </w:p>
    <w:p w:rsidR="001548F5" w:rsidRDefault="003A3EDF" w:rsidP="003A3EDF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="00E04A46" w:rsidRPr="00E04A46">
        <w:t>Use correct grammar</w:t>
      </w:r>
      <w:r>
        <w:tab/>
      </w:r>
    </w:p>
    <w:p w:rsidR="00010BDE" w:rsidRPr="00B66968" w:rsidRDefault="00010BDE" w:rsidP="00010BDE">
      <w:pPr>
        <w:spacing w:after="0" w:line="240" w:lineRule="auto"/>
      </w:pPr>
      <w:r>
        <w:t>*</w:t>
      </w:r>
      <w:r w:rsidRPr="00B66968">
        <w:t xml:space="preserve">C) </w:t>
      </w:r>
      <w:r w:rsidRPr="003A3EDF">
        <w:t>Comprehend language</w:t>
      </w:r>
    </w:p>
    <w:p w:rsidR="003A3EDF" w:rsidRDefault="003A3EDF" w:rsidP="003A3EDF">
      <w:pPr>
        <w:spacing w:after="0" w:line="240" w:lineRule="auto"/>
        <w:ind w:left="5040" w:hanging="5040"/>
      </w:pPr>
      <w:r w:rsidRPr="00B66968">
        <w:t xml:space="preserve">D) </w:t>
      </w:r>
      <w:r>
        <w:t>R</w:t>
      </w:r>
      <w:r w:rsidRPr="003A3EDF">
        <w:t>ecognize a melody</w:t>
      </w:r>
      <w:r>
        <w:tab/>
      </w:r>
    </w:p>
    <w:p w:rsidR="003A3EDF" w:rsidRDefault="003A3EDF" w:rsidP="003A3EDF">
      <w:pPr>
        <w:spacing w:after="0" w:line="240" w:lineRule="auto"/>
        <w:ind w:left="6480" w:hanging="2160"/>
      </w:pPr>
      <w:r w:rsidRPr="00B66968">
        <w:t xml:space="preserve">(Reference Page </w:t>
      </w:r>
      <w:r>
        <w:t>341</w:t>
      </w:r>
      <w:r w:rsidRPr="00B66968">
        <w:t>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7</w:t>
      </w:r>
      <w:r w:rsidRPr="00B66968">
        <w:t xml:space="preserve">. </w:t>
      </w:r>
      <w:r>
        <w:t>I</w:t>
      </w:r>
      <w:r w:rsidRPr="00E04A46">
        <w:t>ndividuals suffering from fluent aphasia are unable to:</w:t>
      </w:r>
    </w:p>
    <w:p w:rsidR="001548F5" w:rsidRDefault="00E04A46" w:rsidP="00E04A46">
      <w:pPr>
        <w:spacing w:after="0" w:line="240" w:lineRule="auto"/>
      </w:pPr>
      <w:r w:rsidRPr="00B66968">
        <w:t xml:space="preserve">A) </w:t>
      </w:r>
      <w:r w:rsidRPr="00E04A46">
        <w:t>User correct grammar</w:t>
      </w:r>
      <w:r>
        <w:tab/>
      </w:r>
      <w:r>
        <w:tab/>
      </w:r>
      <w:r>
        <w:tab/>
      </w:r>
      <w:r>
        <w:tab/>
      </w:r>
    </w:p>
    <w:p w:rsidR="001548F5" w:rsidRDefault="00E04A46" w:rsidP="00E04A46">
      <w:pPr>
        <w:spacing w:after="0" w:line="240" w:lineRule="auto"/>
        <w:ind w:left="5040" w:hanging="5040"/>
      </w:pPr>
      <w:r>
        <w:lastRenderedPageBreak/>
        <w:t>*B</w:t>
      </w:r>
      <w:r w:rsidRPr="00B66968">
        <w:t>)</w:t>
      </w:r>
      <w:r w:rsidRPr="003A3EDF">
        <w:t xml:space="preserve"> </w:t>
      </w:r>
      <w:r w:rsidRPr="00E04A46">
        <w:t>Comprehend what other people are saying to them</w:t>
      </w:r>
      <w:r>
        <w:tab/>
      </w:r>
    </w:p>
    <w:p w:rsidR="00010BDE" w:rsidRPr="00B66968" w:rsidRDefault="00010BDE" w:rsidP="00010BDE">
      <w:pPr>
        <w:spacing w:after="0" w:line="240" w:lineRule="auto"/>
      </w:pPr>
      <w:r w:rsidRPr="00B66968">
        <w:t xml:space="preserve">C) </w:t>
      </w:r>
      <w:r w:rsidRPr="00E04A46">
        <w:t>Speak in fluent sentences</w:t>
      </w:r>
    </w:p>
    <w:p w:rsidR="00E04A46" w:rsidRDefault="00E04A46" w:rsidP="00E04A46">
      <w:pPr>
        <w:spacing w:after="0" w:line="240" w:lineRule="auto"/>
        <w:ind w:left="5040" w:hanging="5040"/>
      </w:pPr>
      <w:r w:rsidRPr="00B66968">
        <w:t xml:space="preserve">D) </w:t>
      </w:r>
      <w:r w:rsidRPr="00E04A46">
        <w:t>Produce speech</w:t>
      </w:r>
      <w:r>
        <w:tab/>
      </w:r>
    </w:p>
    <w:p w:rsidR="00E04A46" w:rsidRDefault="00E04A46" w:rsidP="00E04A46">
      <w:pPr>
        <w:spacing w:after="0" w:line="240" w:lineRule="auto"/>
        <w:ind w:left="6480" w:hanging="2160"/>
      </w:pPr>
      <w:r w:rsidRPr="00B66968">
        <w:t xml:space="preserve">(Reference Page </w:t>
      </w:r>
      <w:r>
        <w:t>342</w:t>
      </w:r>
      <w:r w:rsidRPr="00B66968">
        <w:t>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8</w:t>
      </w:r>
      <w:r w:rsidRPr="00B66968">
        <w:t xml:space="preserve">. </w:t>
      </w:r>
      <w:r w:rsidRPr="00E04A46">
        <w:t xml:space="preserve">A patient is trying to communicate with you, but says, "I book to laugh a </w:t>
      </w:r>
      <w:proofErr w:type="spellStart"/>
      <w:r w:rsidRPr="00E04A46">
        <w:t>twizzer</w:t>
      </w:r>
      <w:proofErr w:type="spellEnd"/>
      <w:r w:rsidRPr="00E04A46">
        <w:t>". This patient is probably diagnosed with:</w:t>
      </w:r>
    </w:p>
    <w:p w:rsidR="001548F5" w:rsidRDefault="00E04A46" w:rsidP="00E04A46">
      <w:pPr>
        <w:spacing w:after="0" w:line="240" w:lineRule="auto"/>
      </w:pPr>
      <w:r w:rsidRPr="00B66968">
        <w:t xml:space="preserve">A) </w:t>
      </w:r>
      <w:r w:rsidRPr="00E04A46">
        <w:t>Autism spectrum disorder</w:t>
      </w:r>
      <w:r>
        <w:tab/>
      </w:r>
      <w:r>
        <w:tab/>
      </w:r>
      <w:r>
        <w:tab/>
      </w:r>
      <w:r>
        <w:tab/>
      </w:r>
    </w:p>
    <w:p w:rsidR="001548F5" w:rsidRDefault="00E04A46" w:rsidP="00E04A46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E04A46">
        <w:t>Alexia</w:t>
      </w:r>
      <w:r>
        <w:tab/>
      </w:r>
    </w:p>
    <w:p w:rsidR="00010BDE" w:rsidRPr="00B66968" w:rsidRDefault="00010BDE" w:rsidP="00010BDE">
      <w:pPr>
        <w:spacing w:after="0" w:line="240" w:lineRule="auto"/>
      </w:pPr>
      <w:r w:rsidRPr="00B66968">
        <w:t xml:space="preserve">C) </w:t>
      </w:r>
      <w:r w:rsidRPr="00E04A46">
        <w:t>Anomia</w:t>
      </w:r>
    </w:p>
    <w:p w:rsidR="00E04A46" w:rsidRDefault="00E04A46" w:rsidP="00E04A46">
      <w:pPr>
        <w:spacing w:after="0" w:line="240" w:lineRule="auto"/>
        <w:ind w:left="5040" w:hanging="5040"/>
      </w:pPr>
      <w:r>
        <w:t>*</w:t>
      </w:r>
      <w:r w:rsidRPr="00B66968">
        <w:t xml:space="preserve">D) </w:t>
      </w:r>
      <w:r w:rsidRPr="00E04A46">
        <w:t>Wernicke's aphasia</w:t>
      </w:r>
      <w:r>
        <w:tab/>
      </w:r>
    </w:p>
    <w:p w:rsidR="00E04A46" w:rsidRDefault="00E04A46" w:rsidP="00E04A46">
      <w:pPr>
        <w:spacing w:after="0" w:line="240" w:lineRule="auto"/>
        <w:ind w:left="6480" w:hanging="2160"/>
      </w:pPr>
      <w:r w:rsidRPr="00B66968">
        <w:t xml:space="preserve">(Reference Page </w:t>
      </w:r>
      <w:r>
        <w:t>342</w:t>
      </w:r>
      <w:r w:rsidRPr="00B66968">
        <w:t>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9</w:t>
      </w:r>
      <w:r w:rsidRPr="00B66968">
        <w:t xml:space="preserve">. </w:t>
      </w:r>
      <w:r w:rsidRPr="00E04A46">
        <w:t xml:space="preserve">Patients suffering from Wernicke's aphasia </w:t>
      </w:r>
      <w:r>
        <w:t>retain the ability to recognize</w:t>
      </w:r>
      <w:r w:rsidRPr="00E04A46">
        <w:t>:</w:t>
      </w:r>
    </w:p>
    <w:p w:rsidR="001548F5" w:rsidRDefault="00E04A46" w:rsidP="00E04A46">
      <w:pPr>
        <w:spacing w:after="0" w:line="240" w:lineRule="auto"/>
      </w:pPr>
      <w:r w:rsidRPr="00B66968">
        <w:t xml:space="preserve">A) </w:t>
      </w:r>
      <w:r w:rsidRPr="00E04A46">
        <w:t>What they are trying to communicate</w:t>
      </w:r>
      <w:r>
        <w:tab/>
      </w:r>
      <w:r>
        <w:tab/>
      </w:r>
    </w:p>
    <w:p w:rsidR="001548F5" w:rsidRDefault="00E04A46" w:rsidP="00E04A46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E04A46">
        <w:t>Ideas others are communicating</w:t>
      </w:r>
      <w:r>
        <w:tab/>
      </w:r>
    </w:p>
    <w:p w:rsidR="00010BDE" w:rsidRPr="00B66968" w:rsidRDefault="00010BDE" w:rsidP="00010BDE">
      <w:pPr>
        <w:spacing w:after="0" w:line="240" w:lineRule="auto"/>
      </w:pPr>
      <w:r>
        <w:t>*</w:t>
      </w:r>
      <w:r w:rsidRPr="00B66968">
        <w:t xml:space="preserve">C) </w:t>
      </w:r>
      <w:r w:rsidRPr="00E04A46">
        <w:t>Prosody</w:t>
      </w:r>
    </w:p>
    <w:p w:rsidR="00E04A46" w:rsidRDefault="00E04A46" w:rsidP="00E04A46">
      <w:pPr>
        <w:spacing w:after="0" w:line="240" w:lineRule="auto"/>
        <w:ind w:left="5040" w:hanging="5040"/>
      </w:pPr>
      <w:r w:rsidRPr="00B66968">
        <w:t xml:space="preserve">D) </w:t>
      </w:r>
      <w:r w:rsidRPr="00E04A46">
        <w:t xml:space="preserve">Correct grammar in </w:t>
      </w:r>
      <w:proofErr w:type="gramStart"/>
      <w:r w:rsidRPr="00E04A46">
        <w:t>their own</w:t>
      </w:r>
      <w:proofErr w:type="gramEnd"/>
      <w:r w:rsidRPr="00E04A46">
        <w:t xml:space="preserve"> speech</w:t>
      </w:r>
      <w:r>
        <w:tab/>
      </w:r>
    </w:p>
    <w:p w:rsidR="00E04A46" w:rsidRDefault="00E04A46" w:rsidP="00E04A46">
      <w:pPr>
        <w:spacing w:after="0" w:line="240" w:lineRule="auto"/>
        <w:ind w:left="6480" w:hanging="2160"/>
      </w:pPr>
      <w:r w:rsidRPr="00B66968">
        <w:t xml:space="preserve">(Reference Page </w:t>
      </w:r>
      <w:r>
        <w:t>343</w:t>
      </w:r>
      <w:r w:rsidRPr="00B66968">
        <w:t>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10</w:t>
      </w:r>
      <w:r w:rsidRPr="00B66968">
        <w:t xml:space="preserve">. </w:t>
      </w:r>
      <w:r w:rsidRPr="00E04A46">
        <w:t>Why does damage to Wernicke's area involve the inability to comprehend ei</w:t>
      </w:r>
      <w:r>
        <w:t xml:space="preserve">ther speech or written </w:t>
      </w:r>
      <w:proofErr w:type="gramStart"/>
      <w:r>
        <w:t>language</w:t>
      </w:r>
      <w:r w:rsidRPr="00E04A46">
        <w:t>:</w:t>
      </w:r>
      <w:proofErr w:type="gramEnd"/>
    </w:p>
    <w:p w:rsidR="00E04A46" w:rsidRDefault="00E04A46" w:rsidP="00E04A46">
      <w:pPr>
        <w:spacing w:after="0" w:line="240" w:lineRule="auto"/>
      </w:pPr>
      <w:r>
        <w:t>*</w:t>
      </w:r>
      <w:r w:rsidRPr="00B66968">
        <w:t xml:space="preserve">A) </w:t>
      </w:r>
      <w:r w:rsidRPr="00E04A46">
        <w:t>Wernicke's area is adjacent to both the primary auditory cortex and the angular gyrus</w:t>
      </w:r>
      <w:r>
        <w:tab/>
      </w:r>
      <w:r>
        <w:tab/>
      </w:r>
    </w:p>
    <w:p w:rsidR="00E04A46" w:rsidRPr="00B66968" w:rsidRDefault="00E04A46" w:rsidP="00E04A46">
      <w:pPr>
        <w:spacing w:after="0" w:line="240" w:lineRule="auto"/>
      </w:pPr>
      <w:r>
        <w:t>B</w:t>
      </w:r>
      <w:r w:rsidRPr="00B66968">
        <w:t xml:space="preserve">) </w:t>
      </w:r>
      <w:r w:rsidRPr="00E04A46">
        <w:t>Wernicke's area lies between the inner ear and the occipital lobe</w:t>
      </w:r>
    </w:p>
    <w:p w:rsidR="00E04A46" w:rsidRDefault="00E04A46" w:rsidP="00E04A46">
      <w:pPr>
        <w:spacing w:after="0" w:line="240" w:lineRule="auto"/>
        <w:ind w:left="5040" w:hanging="5040"/>
      </w:pPr>
      <w:r>
        <w:t>C</w:t>
      </w:r>
      <w:r w:rsidRPr="00B66968">
        <w:t>)</w:t>
      </w:r>
      <w:r w:rsidRPr="003A3EDF">
        <w:t xml:space="preserve"> </w:t>
      </w:r>
      <w:r w:rsidRPr="00E04A46">
        <w:t>Wernicke's area is located posterior to the eyes, and within the occipital lobe</w:t>
      </w:r>
      <w:r>
        <w:tab/>
      </w:r>
    </w:p>
    <w:p w:rsidR="00E04A46" w:rsidRDefault="00E04A46" w:rsidP="00E04A46">
      <w:pPr>
        <w:spacing w:after="0" w:line="240" w:lineRule="auto"/>
        <w:ind w:left="5040" w:hanging="5040"/>
      </w:pPr>
      <w:r w:rsidRPr="00B66968">
        <w:t xml:space="preserve">D) </w:t>
      </w:r>
      <w:r w:rsidRPr="00E04A46">
        <w:t>Wernicke's area is situated anterior to the temporal lobe and posterior to the visuospatial cortex</w:t>
      </w:r>
      <w:r>
        <w:tab/>
      </w:r>
    </w:p>
    <w:p w:rsidR="00E04A46" w:rsidRDefault="00E04A46" w:rsidP="00E04A46">
      <w:pPr>
        <w:spacing w:after="0" w:line="240" w:lineRule="auto"/>
        <w:ind w:left="6480" w:hanging="2160"/>
      </w:pPr>
      <w:r w:rsidRPr="00B66968">
        <w:t xml:space="preserve">(Reference Page </w:t>
      </w:r>
      <w:r>
        <w:t>343</w:t>
      </w:r>
      <w:r w:rsidRPr="00B66968">
        <w:t>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11</w:t>
      </w:r>
      <w:r w:rsidRPr="00B66968">
        <w:t xml:space="preserve">. </w:t>
      </w:r>
      <w:r w:rsidRPr="00E04A46">
        <w:t>Conduction aphasia is characterized by the inability to:</w:t>
      </w:r>
    </w:p>
    <w:p w:rsidR="001548F5" w:rsidRDefault="00E04A46" w:rsidP="00E04A46">
      <w:pPr>
        <w:spacing w:after="0" w:line="240" w:lineRule="auto"/>
      </w:pPr>
      <w:r w:rsidRPr="00B66968">
        <w:t xml:space="preserve">A) </w:t>
      </w:r>
      <w:r w:rsidRPr="00E04A46">
        <w:t>Comprehend language</w:t>
      </w:r>
      <w:r>
        <w:tab/>
      </w:r>
      <w:r>
        <w:tab/>
      </w:r>
      <w:r>
        <w:tab/>
      </w:r>
      <w:r>
        <w:tab/>
      </w:r>
    </w:p>
    <w:p w:rsidR="001548F5" w:rsidRDefault="00E04A46" w:rsidP="00E04A46">
      <w:pPr>
        <w:spacing w:after="0" w:line="240" w:lineRule="auto"/>
        <w:ind w:left="5040" w:hanging="5040"/>
      </w:pPr>
      <w:r>
        <w:t>*B</w:t>
      </w:r>
      <w:r w:rsidRPr="00B66968">
        <w:t>)</w:t>
      </w:r>
      <w:r w:rsidRPr="003A3EDF">
        <w:t xml:space="preserve"> </w:t>
      </w:r>
      <w:r w:rsidRPr="00E04A46">
        <w:t>Repeat words</w:t>
      </w:r>
      <w:r>
        <w:tab/>
      </w:r>
    </w:p>
    <w:p w:rsidR="00C36B0D" w:rsidRPr="00B66968" w:rsidRDefault="00C36B0D" w:rsidP="00C36B0D">
      <w:pPr>
        <w:spacing w:after="0" w:line="240" w:lineRule="auto"/>
      </w:pPr>
      <w:r w:rsidRPr="00B66968">
        <w:t xml:space="preserve">C) </w:t>
      </w:r>
      <w:r w:rsidRPr="00E04A46">
        <w:t>Produce language</w:t>
      </w:r>
    </w:p>
    <w:p w:rsidR="00E04A46" w:rsidRDefault="00E04A46" w:rsidP="00E04A46">
      <w:pPr>
        <w:spacing w:after="0" w:line="240" w:lineRule="auto"/>
        <w:ind w:left="5040" w:hanging="5040"/>
      </w:pPr>
      <w:r w:rsidRPr="00B66968">
        <w:t xml:space="preserve">D) </w:t>
      </w:r>
      <w:r w:rsidRPr="00E04A46">
        <w:t>Write intelligibly</w:t>
      </w:r>
      <w:r>
        <w:tab/>
      </w:r>
    </w:p>
    <w:p w:rsidR="00E04A46" w:rsidRPr="00103C6F" w:rsidRDefault="00E04A46" w:rsidP="00E04A46">
      <w:pPr>
        <w:spacing w:after="0" w:line="240" w:lineRule="auto"/>
        <w:ind w:left="6480" w:hanging="2160"/>
      </w:pPr>
      <w:r w:rsidRPr="00103C6F">
        <w:t>(Reference Page 344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12</w:t>
      </w:r>
      <w:r w:rsidRPr="00B66968">
        <w:t xml:space="preserve">. </w:t>
      </w:r>
      <w:r w:rsidRPr="00E04A46">
        <w:t>Verbs seem to be stored in which area of the brain?</w:t>
      </w:r>
    </w:p>
    <w:p w:rsidR="001548F5" w:rsidRDefault="00E04A46" w:rsidP="00E04A46">
      <w:pPr>
        <w:spacing w:after="0" w:line="240" w:lineRule="auto"/>
      </w:pPr>
      <w:r w:rsidRPr="00B66968">
        <w:t xml:space="preserve">A) </w:t>
      </w:r>
      <w:r w:rsidRPr="00E04A46">
        <w:t>The primary somatosensory cortex</w:t>
      </w:r>
      <w:r>
        <w:tab/>
      </w:r>
      <w:r>
        <w:tab/>
      </w:r>
      <w:r>
        <w:tab/>
      </w:r>
    </w:p>
    <w:p w:rsidR="001548F5" w:rsidRDefault="00E04A46" w:rsidP="00E04A46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E04A46">
        <w:t>The primary auditory cortex</w:t>
      </w:r>
      <w:r>
        <w:tab/>
      </w:r>
    </w:p>
    <w:p w:rsidR="00C36B0D" w:rsidRPr="00B66968" w:rsidRDefault="00C36B0D" w:rsidP="00C36B0D">
      <w:pPr>
        <w:spacing w:after="0" w:line="240" w:lineRule="auto"/>
      </w:pPr>
      <w:r>
        <w:t>*</w:t>
      </w:r>
      <w:r w:rsidRPr="00B66968">
        <w:t xml:space="preserve">C) </w:t>
      </w:r>
      <w:r w:rsidRPr="00E04A46">
        <w:t>The left premotor cortex</w:t>
      </w:r>
    </w:p>
    <w:p w:rsidR="00E04A46" w:rsidRDefault="00E04A46" w:rsidP="00E04A46">
      <w:pPr>
        <w:spacing w:after="0" w:line="240" w:lineRule="auto"/>
        <w:ind w:left="5040" w:hanging="5040"/>
      </w:pPr>
      <w:r w:rsidRPr="00B66968">
        <w:t xml:space="preserve">D) </w:t>
      </w:r>
      <w:r w:rsidRPr="00E04A46">
        <w:t>The right primary visual cortex</w:t>
      </w:r>
      <w:r>
        <w:tab/>
      </w:r>
    </w:p>
    <w:p w:rsidR="00E04A46" w:rsidRDefault="00E04A46" w:rsidP="00E04A46">
      <w:pPr>
        <w:spacing w:after="0" w:line="240" w:lineRule="auto"/>
        <w:ind w:left="6480" w:hanging="2160"/>
      </w:pPr>
      <w:r w:rsidRPr="00B66968">
        <w:t xml:space="preserve">(Reference Page </w:t>
      </w:r>
      <w:r>
        <w:t>345</w:t>
      </w:r>
      <w:r w:rsidRPr="00B66968">
        <w:t>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13</w:t>
      </w:r>
      <w:r w:rsidRPr="00B66968">
        <w:t xml:space="preserve">. </w:t>
      </w:r>
      <w:r w:rsidRPr="00E04A46">
        <w:t>Sakai's study on a causal link between brain region and language focused on which area of the brain?</w:t>
      </w:r>
    </w:p>
    <w:p w:rsidR="001548F5" w:rsidRDefault="00E04A46" w:rsidP="00E04A46">
      <w:pPr>
        <w:spacing w:after="0" w:line="240" w:lineRule="auto"/>
      </w:pPr>
      <w:r>
        <w:t>*</w:t>
      </w:r>
      <w:r w:rsidRPr="00B66968">
        <w:t xml:space="preserve">A) </w:t>
      </w:r>
      <w:r w:rsidRPr="00E04A46">
        <w:t>Inferior frontal gyrus</w:t>
      </w:r>
      <w:r>
        <w:tab/>
      </w:r>
      <w:r>
        <w:tab/>
      </w:r>
      <w:r>
        <w:tab/>
      </w:r>
      <w:r>
        <w:tab/>
      </w:r>
    </w:p>
    <w:p w:rsidR="001548F5" w:rsidRDefault="00E04A46" w:rsidP="00E04A46">
      <w:pPr>
        <w:spacing w:after="0" w:line="240" w:lineRule="auto"/>
      </w:pPr>
      <w:r>
        <w:t>B</w:t>
      </w:r>
      <w:r w:rsidRPr="00B66968">
        <w:t>)</w:t>
      </w:r>
      <w:r w:rsidRPr="003A3EDF">
        <w:t xml:space="preserve"> </w:t>
      </w:r>
      <w:r w:rsidRPr="00E04A46">
        <w:t>Posterior temporal lobe</w:t>
      </w:r>
      <w:r>
        <w:tab/>
      </w:r>
      <w:r>
        <w:tab/>
      </w:r>
      <w:r>
        <w:tab/>
      </w:r>
      <w:r>
        <w:tab/>
      </w:r>
    </w:p>
    <w:p w:rsidR="00C36B0D" w:rsidRDefault="00C36B0D" w:rsidP="00C36B0D">
      <w:pPr>
        <w:spacing w:after="0" w:line="240" w:lineRule="auto"/>
      </w:pPr>
      <w:r w:rsidRPr="00B66968">
        <w:t xml:space="preserve">C) </w:t>
      </w:r>
      <w:r w:rsidRPr="00E04A46">
        <w:t>Primary visual cortex</w:t>
      </w:r>
    </w:p>
    <w:p w:rsidR="00E04A46" w:rsidRDefault="00E04A46" w:rsidP="00E04A46">
      <w:pPr>
        <w:spacing w:after="0" w:line="240" w:lineRule="auto"/>
      </w:pPr>
      <w:r w:rsidRPr="00B66968">
        <w:t xml:space="preserve">D) </w:t>
      </w:r>
      <w:r w:rsidRPr="00E04A46">
        <w:t>Primary motor cortex</w:t>
      </w:r>
      <w:r>
        <w:tab/>
      </w:r>
    </w:p>
    <w:p w:rsidR="00E04A46" w:rsidRDefault="00E04A46" w:rsidP="00E04A46">
      <w:pPr>
        <w:spacing w:after="0" w:line="240" w:lineRule="auto"/>
        <w:ind w:left="6480" w:hanging="2160"/>
      </w:pPr>
      <w:r w:rsidRPr="00B66968">
        <w:t xml:space="preserve">(Reference Page </w:t>
      </w:r>
      <w:r>
        <w:t>346</w:t>
      </w:r>
      <w:r w:rsidRPr="00B66968">
        <w:t>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14</w:t>
      </w:r>
      <w:r w:rsidRPr="00B66968">
        <w:t xml:space="preserve">. </w:t>
      </w:r>
      <w:proofErr w:type="spellStart"/>
      <w:r w:rsidRPr="00E04A46">
        <w:t>Ojemann</w:t>
      </w:r>
      <w:proofErr w:type="spellEnd"/>
      <w:r w:rsidRPr="00E04A46">
        <w:t xml:space="preserve"> and Whitaker found that primary languages and secondary languages are:</w:t>
      </w:r>
    </w:p>
    <w:p w:rsidR="001548F5" w:rsidRDefault="00E04A46" w:rsidP="00E04A46">
      <w:pPr>
        <w:spacing w:after="0" w:line="240" w:lineRule="auto"/>
      </w:pPr>
      <w:r w:rsidRPr="00B66968">
        <w:t xml:space="preserve">A) </w:t>
      </w:r>
      <w:r w:rsidRPr="00E04A46">
        <w:t>Encoded in the same brain regions</w:t>
      </w:r>
      <w:r>
        <w:tab/>
      </w:r>
      <w:r>
        <w:tab/>
      </w:r>
      <w:r>
        <w:tab/>
      </w:r>
    </w:p>
    <w:p w:rsidR="001548F5" w:rsidRDefault="00E04A46" w:rsidP="00E04A46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E04A46">
        <w:t>Both stored in the right hemisphere</w:t>
      </w:r>
      <w:r>
        <w:tab/>
      </w:r>
    </w:p>
    <w:p w:rsidR="00C36B0D" w:rsidRDefault="00C36B0D" w:rsidP="00C36B0D">
      <w:pPr>
        <w:spacing w:after="0" w:line="240" w:lineRule="auto"/>
      </w:pPr>
      <w:r>
        <w:t>*</w:t>
      </w:r>
      <w:r w:rsidRPr="00B66968">
        <w:t xml:space="preserve">C) </w:t>
      </w:r>
      <w:r w:rsidRPr="00E04A46">
        <w:t>Encoded differently in the brain</w:t>
      </w:r>
    </w:p>
    <w:p w:rsidR="00E04A46" w:rsidRDefault="00E04A46" w:rsidP="00E04A46">
      <w:pPr>
        <w:spacing w:after="0" w:line="240" w:lineRule="auto"/>
        <w:ind w:left="5040" w:hanging="5040"/>
      </w:pPr>
      <w:r w:rsidRPr="00B66968">
        <w:t xml:space="preserve">D) </w:t>
      </w:r>
      <w:r w:rsidRPr="00E04A46">
        <w:t xml:space="preserve">Always </w:t>
      </w:r>
      <w:proofErr w:type="gramStart"/>
      <w:r w:rsidRPr="00E04A46">
        <w:t>effected</w:t>
      </w:r>
      <w:proofErr w:type="gramEnd"/>
      <w:r w:rsidRPr="00E04A46">
        <w:t xml:space="preserve"> equally by electrical stimulation in the same area</w:t>
      </w:r>
      <w:r>
        <w:tab/>
      </w:r>
    </w:p>
    <w:p w:rsidR="00E04A46" w:rsidRDefault="00E04A46" w:rsidP="00E04A46">
      <w:pPr>
        <w:spacing w:after="0" w:line="240" w:lineRule="auto"/>
        <w:ind w:left="6480" w:hanging="2160"/>
      </w:pPr>
      <w:r w:rsidRPr="00B66968">
        <w:t xml:space="preserve">(Reference Page </w:t>
      </w:r>
      <w:r>
        <w:t>346</w:t>
      </w:r>
      <w:r w:rsidRPr="00B66968">
        <w:t>)</w:t>
      </w:r>
    </w:p>
    <w:p w:rsidR="00E04A46" w:rsidRDefault="00E04A46" w:rsidP="00E04A46">
      <w:pPr>
        <w:spacing w:after="0" w:line="240" w:lineRule="auto"/>
        <w:ind w:left="6480" w:hanging="2160"/>
      </w:pPr>
    </w:p>
    <w:p w:rsidR="00E04A46" w:rsidRDefault="00E04A46" w:rsidP="00E04A46">
      <w:pPr>
        <w:spacing w:after="0" w:line="240" w:lineRule="auto"/>
      </w:pPr>
      <w:r>
        <w:t>15</w:t>
      </w:r>
      <w:r w:rsidRPr="00B66968">
        <w:t xml:space="preserve">. </w:t>
      </w:r>
      <w:r w:rsidR="00C20A35" w:rsidRPr="00C20A35">
        <w:t>Phonological level difficulties can be referred to as:</w:t>
      </w:r>
    </w:p>
    <w:p w:rsidR="001548F5" w:rsidRDefault="00C20A35" w:rsidP="00E04A46">
      <w:pPr>
        <w:spacing w:after="0" w:line="240" w:lineRule="auto"/>
      </w:pPr>
      <w:r>
        <w:t xml:space="preserve">A) </w:t>
      </w:r>
      <w:r w:rsidRPr="00C20A35">
        <w:t>Dysphonia</w:t>
      </w:r>
      <w:r w:rsidR="00E04A46">
        <w:tab/>
      </w:r>
      <w:r w:rsidR="00E04A46">
        <w:tab/>
      </w:r>
      <w:r w:rsidR="00E04A46">
        <w:tab/>
      </w:r>
      <w:r w:rsidR="00E04A46">
        <w:tab/>
      </w:r>
      <w:r>
        <w:tab/>
      </w:r>
      <w:r>
        <w:tab/>
      </w:r>
    </w:p>
    <w:p w:rsidR="001548F5" w:rsidRDefault="00E04A46" w:rsidP="00E04A46">
      <w:pPr>
        <w:spacing w:after="0" w:line="240" w:lineRule="auto"/>
      </w:pPr>
      <w:r>
        <w:t>B</w:t>
      </w:r>
      <w:r w:rsidRPr="00B66968">
        <w:t>)</w:t>
      </w:r>
      <w:r w:rsidRPr="003A3EDF">
        <w:t xml:space="preserve"> </w:t>
      </w:r>
      <w:r w:rsidR="00C20A35" w:rsidRPr="00C20A35">
        <w:t>Surface dyslexia</w:t>
      </w:r>
      <w:r>
        <w:tab/>
      </w:r>
      <w:r>
        <w:tab/>
      </w:r>
      <w:r>
        <w:tab/>
      </w:r>
      <w:r>
        <w:tab/>
      </w:r>
      <w:r w:rsidR="00C20A35">
        <w:tab/>
      </w:r>
    </w:p>
    <w:p w:rsidR="00C36B0D" w:rsidRDefault="00C36B0D" w:rsidP="00C36B0D">
      <w:pPr>
        <w:spacing w:after="0" w:line="240" w:lineRule="auto"/>
      </w:pPr>
      <w:r w:rsidRPr="00B66968">
        <w:t xml:space="preserve">C) </w:t>
      </w:r>
      <w:r w:rsidRPr="00C20A35">
        <w:t>Alexia</w:t>
      </w:r>
    </w:p>
    <w:p w:rsidR="00E04A46" w:rsidRDefault="00C20A35" w:rsidP="00E04A46">
      <w:pPr>
        <w:spacing w:after="0" w:line="240" w:lineRule="auto"/>
      </w:pPr>
      <w:r>
        <w:t>*</w:t>
      </w:r>
      <w:r w:rsidRPr="00B66968">
        <w:t xml:space="preserve">D) </w:t>
      </w:r>
      <w:r w:rsidRPr="00C20A35">
        <w:t>Deep dyslexia</w:t>
      </w:r>
      <w:r w:rsidR="00E04A46">
        <w:tab/>
      </w:r>
    </w:p>
    <w:p w:rsidR="00E04A46" w:rsidRDefault="00E04A46" w:rsidP="00E04A46">
      <w:pPr>
        <w:spacing w:after="0" w:line="240" w:lineRule="auto"/>
        <w:ind w:left="6480" w:hanging="2160"/>
      </w:pPr>
      <w:r w:rsidRPr="00B66968">
        <w:t xml:space="preserve">(Reference Page </w:t>
      </w:r>
      <w:r>
        <w:t>34</w:t>
      </w:r>
      <w:r w:rsidR="00C20A35">
        <w:t>7</w:t>
      </w:r>
      <w:r w:rsidRPr="00B66968">
        <w:t>)</w:t>
      </w:r>
    </w:p>
    <w:p w:rsidR="00C20A35" w:rsidRDefault="00C20A35" w:rsidP="00C20A35">
      <w:pPr>
        <w:spacing w:after="0" w:line="240" w:lineRule="auto"/>
        <w:ind w:left="6480" w:hanging="2160"/>
      </w:pPr>
    </w:p>
    <w:p w:rsidR="00C20A35" w:rsidRDefault="00C20A35" w:rsidP="00C20A35">
      <w:pPr>
        <w:spacing w:after="0" w:line="240" w:lineRule="auto"/>
      </w:pPr>
      <w:r>
        <w:t>16</w:t>
      </w:r>
      <w:r w:rsidRPr="00B66968">
        <w:t xml:space="preserve">. </w:t>
      </w:r>
      <w:r w:rsidRPr="00C20A35">
        <w:t>A right-handed person is far more likely than a left-handed person to:</w:t>
      </w:r>
    </w:p>
    <w:p w:rsidR="001548F5" w:rsidRDefault="00C20A35" w:rsidP="00C20A35">
      <w:pPr>
        <w:spacing w:after="0" w:line="240" w:lineRule="auto"/>
      </w:pPr>
      <w:r>
        <w:t>*</w:t>
      </w:r>
      <w:r w:rsidRPr="00B66968">
        <w:t xml:space="preserve">A) </w:t>
      </w:r>
      <w:r w:rsidRPr="00C20A35">
        <w:t>Have the left hemisphere dominant for speech</w:t>
      </w:r>
      <w:r>
        <w:tab/>
      </w:r>
    </w:p>
    <w:p w:rsidR="001548F5" w:rsidRDefault="00C20A35" w:rsidP="00C20A35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C20A35">
        <w:t>Have difficulty learning a new language</w:t>
      </w:r>
      <w:r>
        <w:tab/>
      </w:r>
    </w:p>
    <w:p w:rsidR="00C36B0D" w:rsidRDefault="00C36B0D" w:rsidP="00C36B0D">
      <w:pPr>
        <w:spacing w:after="0" w:line="240" w:lineRule="auto"/>
      </w:pPr>
      <w:r w:rsidRPr="00B66968">
        <w:t xml:space="preserve">C) </w:t>
      </w:r>
      <w:r w:rsidRPr="00C20A35">
        <w:t xml:space="preserve">Have higher activation in the </w:t>
      </w:r>
      <w:proofErr w:type="spellStart"/>
      <w:r w:rsidRPr="00C20A35">
        <w:t>Broca's</w:t>
      </w:r>
      <w:proofErr w:type="spellEnd"/>
      <w:r w:rsidRPr="00C20A35">
        <w:t xml:space="preserve"> area</w:t>
      </w:r>
    </w:p>
    <w:p w:rsidR="00C20A35" w:rsidRDefault="00C20A35" w:rsidP="00C20A35">
      <w:pPr>
        <w:spacing w:after="0" w:line="240" w:lineRule="auto"/>
        <w:ind w:left="5040" w:hanging="5040"/>
      </w:pPr>
      <w:r w:rsidRPr="00B66968">
        <w:t xml:space="preserve">D) </w:t>
      </w:r>
      <w:r w:rsidRPr="00C20A35">
        <w:t>Have difficulty identifying syntax errors</w:t>
      </w:r>
      <w:r>
        <w:tab/>
      </w:r>
    </w:p>
    <w:p w:rsidR="00C20A35" w:rsidRDefault="00C20A35" w:rsidP="00C20A35">
      <w:pPr>
        <w:spacing w:after="0" w:line="240" w:lineRule="auto"/>
        <w:ind w:left="6480" w:hanging="2160"/>
      </w:pPr>
      <w:r w:rsidRPr="00B66968">
        <w:t xml:space="preserve">(Reference Page </w:t>
      </w:r>
      <w:r>
        <w:t>348-349</w:t>
      </w:r>
      <w:r w:rsidRPr="00B66968">
        <w:t>)</w:t>
      </w:r>
    </w:p>
    <w:p w:rsidR="00C20A35" w:rsidRDefault="00C20A35" w:rsidP="00C20A35">
      <w:pPr>
        <w:spacing w:after="0" w:line="240" w:lineRule="auto"/>
        <w:ind w:left="6480" w:hanging="2160"/>
      </w:pPr>
    </w:p>
    <w:p w:rsidR="00C20A35" w:rsidRDefault="00C20A35" w:rsidP="00C20A35">
      <w:pPr>
        <w:spacing w:after="0" w:line="240" w:lineRule="auto"/>
      </w:pPr>
      <w:r>
        <w:t>17</w:t>
      </w:r>
      <w:r w:rsidRPr="00B66968">
        <w:t xml:space="preserve">. </w:t>
      </w:r>
      <w:r w:rsidRPr="00C20A35">
        <w:t>What is the Wada test used for?</w:t>
      </w:r>
    </w:p>
    <w:p w:rsidR="00C20A35" w:rsidRDefault="00C20A35" w:rsidP="00C20A35">
      <w:pPr>
        <w:spacing w:after="0" w:line="240" w:lineRule="auto"/>
      </w:pPr>
      <w:r>
        <w:t xml:space="preserve">*A) </w:t>
      </w:r>
      <w:proofErr w:type="gramStart"/>
      <w:r w:rsidRPr="00C20A35">
        <w:t>To</w:t>
      </w:r>
      <w:proofErr w:type="gramEnd"/>
      <w:r w:rsidRPr="00C20A35">
        <w:t xml:space="preserve"> determine which side of the brain is dominant for language</w:t>
      </w:r>
      <w:r>
        <w:tab/>
      </w:r>
      <w:r>
        <w:tab/>
      </w:r>
      <w:r>
        <w:tab/>
      </w:r>
    </w:p>
    <w:p w:rsidR="00C20A35" w:rsidRDefault="00C20A35" w:rsidP="00C20A35">
      <w:pPr>
        <w:spacing w:after="0" w:line="240" w:lineRule="auto"/>
      </w:pPr>
      <w:r>
        <w:t>B</w:t>
      </w:r>
      <w:r w:rsidRPr="00B66968">
        <w:t>)</w:t>
      </w:r>
      <w:r w:rsidRPr="003A3EDF">
        <w:t xml:space="preserve"> </w:t>
      </w:r>
      <w:r w:rsidRPr="00C20A35">
        <w:t xml:space="preserve">To determine the amount of activity in </w:t>
      </w:r>
      <w:proofErr w:type="spellStart"/>
      <w:r w:rsidRPr="00C20A35">
        <w:t>Broca's</w:t>
      </w:r>
      <w:proofErr w:type="spellEnd"/>
      <w:r w:rsidRPr="00C20A35">
        <w:t xml:space="preserve"> area</w:t>
      </w:r>
      <w:r>
        <w:tab/>
      </w:r>
      <w:r>
        <w:tab/>
      </w:r>
      <w:r>
        <w:tab/>
      </w:r>
      <w:r>
        <w:tab/>
      </w:r>
      <w:r>
        <w:tab/>
      </w:r>
    </w:p>
    <w:p w:rsidR="00C36B0D" w:rsidRDefault="00C36B0D" w:rsidP="00C36B0D">
      <w:pPr>
        <w:spacing w:after="0" w:line="240" w:lineRule="auto"/>
      </w:pPr>
      <w:r w:rsidRPr="00B66968">
        <w:t xml:space="preserve">C) </w:t>
      </w:r>
      <w:r w:rsidRPr="00C20A35">
        <w:t>To determine if an individual has dyslexia</w:t>
      </w:r>
    </w:p>
    <w:p w:rsidR="00C20A35" w:rsidRDefault="00C20A35" w:rsidP="00C20A35">
      <w:pPr>
        <w:spacing w:after="0" w:line="240" w:lineRule="auto"/>
      </w:pPr>
      <w:r w:rsidRPr="00B66968">
        <w:t xml:space="preserve">D) </w:t>
      </w:r>
      <w:r w:rsidRPr="00C20A35">
        <w:t>To determine which brain regions are active while hearing speech</w:t>
      </w:r>
      <w:r>
        <w:tab/>
      </w:r>
    </w:p>
    <w:p w:rsidR="00C20A35" w:rsidRDefault="00C20A35" w:rsidP="00C20A35">
      <w:pPr>
        <w:spacing w:after="0" w:line="240" w:lineRule="auto"/>
        <w:ind w:left="6480" w:hanging="2160"/>
      </w:pPr>
      <w:r w:rsidRPr="00B66968">
        <w:t xml:space="preserve">(Reference Page </w:t>
      </w:r>
      <w:r>
        <w:t>349</w:t>
      </w:r>
      <w:r w:rsidRPr="00B66968">
        <w:t>)</w:t>
      </w:r>
    </w:p>
    <w:p w:rsidR="00C20A35" w:rsidRDefault="00C20A35" w:rsidP="00C20A35">
      <w:pPr>
        <w:spacing w:after="0" w:line="240" w:lineRule="auto"/>
        <w:ind w:left="6480" w:hanging="2160"/>
      </w:pPr>
    </w:p>
    <w:p w:rsidR="00C20A35" w:rsidRDefault="00C20A35" w:rsidP="00C20A35">
      <w:pPr>
        <w:spacing w:after="0" w:line="240" w:lineRule="auto"/>
      </w:pPr>
      <w:r>
        <w:t>18</w:t>
      </w:r>
      <w:r w:rsidRPr="00B66968">
        <w:t xml:space="preserve">. </w:t>
      </w:r>
      <w:proofErr w:type="spellStart"/>
      <w:r w:rsidRPr="00C20A35">
        <w:t>Amusia</w:t>
      </w:r>
      <w:proofErr w:type="spellEnd"/>
      <w:r w:rsidRPr="00C20A35">
        <w:t xml:space="preserve"> is the inability to:</w:t>
      </w:r>
    </w:p>
    <w:p w:rsidR="001548F5" w:rsidRDefault="00C20A35" w:rsidP="00C20A35">
      <w:pPr>
        <w:spacing w:after="0" w:line="240" w:lineRule="auto"/>
      </w:pPr>
      <w:r w:rsidRPr="00B66968">
        <w:t xml:space="preserve">A) </w:t>
      </w:r>
      <w:r w:rsidRPr="00C20A35">
        <w:t>Perceive facial emotions and mood</w:t>
      </w:r>
      <w:r>
        <w:tab/>
      </w:r>
      <w:r>
        <w:tab/>
      </w:r>
      <w:r>
        <w:tab/>
      </w:r>
    </w:p>
    <w:p w:rsidR="001548F5" w:rsidRDefault="00C20A35" w:rsidP="00C20A35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C20A35">
        <w:t>Communicate with others using written language</w:t>
      </w:r>
      <w:r>
        <w:tab/>
      </w:r>
    </w:p>
    <w:p w:rsidR="00C36B0D" w:rsidRDefault="00C36B0D" w:rsidP="00C36B0D">
      <w:pPr>
        <w:spacing w:after="0" w:line="240" w:lineRule="auto"/>
      </w:pPr>
      <w:r>
        <w:t>*</w:t>
      </w:r>
      <w:r w:rsidRPr="00B66968">
        <w:t xml:space="preserve">C) </w:t>
      </w:r>
      <w:r w:rsidRPr="00C20A35">
        <w:t>Understand music</w:t>
      </w:r>
    </w:p>
    <w:p w:rsidR="00C20A35" w:rsidRDefault="00C20A35" w:rsidP="00C20A35">
      <w:pPr>
        <w:spacing w:after="0" w:line="240" w:lineRule="auto"/>
        <w:ind w:left="5040" w:hanging="5040"/>
      </w:pPr>
      <w:r w:rsidRPr="00B66968">
        <w:t xml:space="preserve">D) </w:t>
      </w:r>
      <w:r w:rsidRPr="00C20A35">
        <w:t xml:space="preserve">Communicate with others using </w:t>
      </w:r>
      <w:r>
        <w:t>gestures</w:t>
      </w:r>
      <w:r>
        <w:tab/>
      </w:r>
    </w:p>
    <w:p w:rsidR="00C20A35" w:rsidRDefault="00C20A35" w:rsidP="00C20A35">
      <w:pPr>
        <w:spacing w:after="0" w:line="240" w:lineRule="auto"/>
        <w:ind w:left="6480" w:hanging="2160"/>
      </w:pPr>
      <w:r w:rsidRPr="00B66968">
        <w:t xml:space="preserve">(Reference Page </w:t>
      </w:r>
      <w:r>
        <w:t>350</w:t>
      </w:r>
      <w:r w:rsidRPr="00B66968">
        <w:t>)</w:t>
      </w:r>
    </w:p>
    <w:p w:rsidR="00C20A35" w:rsidRDefault="00C20A35" w:rsidP="00C20A35">
      <w:pPr>
        <w:spacing w:after="0" w:line="240" w:lineRule="auto"/>
      </w:pPr>
      <w:r>
        <w:t>19</w:t>
      </w:r>
      <w:r w:rsidRPr="00B66968">
        <w:t xml:space="preserve">. </w:t>
      </w:r>
      <w:r w:rsidRPr="00C20A35">
        <w:t>How early can brain lateralization be detected?</w:t>
      </w:r>
    </w:p>
    <w:p w:rsidR="001548F5" w:rsidRDefault="00C20A35" w:rsidP="00C20A35">
      <w:pPr>
        <w:spacing w:after="0" w:line="240" w:lineRule="auto"/>
      </w:pPr>
      <w:r w:rsidRPr="00B66968">
        <w:t xml:space="preserve">A) </w:t>
      </w:r>
      <w:r w:rsidRPr="00C20A35">
        <w:t>4-6 years old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548F5" w:rsidRDefault="00C20A35" w:rsidP="00C20A35">
      <w:pPr>
        <w:spacing w:after="0" w:line="240" w:lineRule="auto"/>
        <w:ind w:left="5040" w:hanging="5040"/>
      </w:pPr>
      <w:r>
        <w:t>*B</w:t>
      </w:r>
      <w:r w:rsidRPr="00B66968">
        <w:t>)</w:t>
      </w:r>
      <w:r w:rsidRPr="003A3EDF">
        <w:t xml:space="preserve"> </w:t>
      </w:r>
      <w:r w:rsidRPr="00C20A35">
        <w:t>Within the first few months of life</w:t>
      </w:r>
      <w:r>
        <w:tab/>
      </w:r>
    </w:p>
    <w:p w:rsidR="00C36B0D" w:rsidRDefault="00C36B0D" w:rsidP="00C36B0D">
      <w:pPr>
        <w:spacing w:after="0" w:line="240" w:lineRule="auto"/>
      </w:pPr>
      <w:r w:rsidRPr="00B66968">
        <w:t xml:space="preserve">C) </w:t>
      </w:r>
      <w:r w:rsidRPr="00C20A35">
        <w:t>Adolescence</w:t>
      </w:r>
    </w:p>
    <w:p w:rsidR="00C20A35" w:rsidRDefault="00C20A35" w:rsidP="00C20A35">
      <w:pPr>
        <w:spacing w:after="0" w:line="240" w:lineRule="auto"/>
        <w:ind w:left="5040" w:hanging="5040"/>
      </w:pPr>
      <w:r w:rsidRPr="00B66968">
        <w:t xml:space="preserve">D) </w:t>
      </w:r>
      <w:r w:rsidRPr="00C20A35">
        <w:t>2-3 years old</w:t>
      </w:r>
      <w:r>
        <w:tab/>
      </w:r>
    </w:p>
    <w:p w:rsidR="00C20A35" w:rsidRDefault="00C20A35" w:rsidP="00C20A35">
      <w:pPr>
        <w:spacing w:after="0" w:line="240" w:lineRule="auto"/>
        <w:ind w:left="6480" w:hanging="2160"/>
      </w:pPr>
      <w:r w:rsidRPr="00B66968">
        <w:t xml:space="preserve">(Reference Page </w:t>
      </w:r>
      <w:r>
        <w:t>350</w:t>
      </w:r>
      <w:r w:rsidRPr="00B66968">
        <w:t>)</w:t>
      </w:r>
    </w:p>
    <w:p w:rsidR="00C20A35" w:rsidRDefault="00C20A35" w:rsidP="00C20A35">
      <w:pPr>
        <w:spacing w:after="0" w:line="240" w:lineRule="auto"/>
        <w:ind w:left="6480" w:hanging="2160"/>
      </w:pPr>
    </w:p>
    <w:p w:rsidR="00C20A35" w:rsidRDefault="00C20A35" w:rsidP="00C20A35">
      <w:pPr>
        <w:spacing w:after="0" w:line="240" w:lineRule="auto"/>
      </w:pPr>
      <w:r>
        <w:t>20</w:t>
      </w:r>
      <w:r w:rsidRPr="00B66968">
        <w:t xml:space="preserve">. </w:t>
      </w:r>
      <w:r w:rsidRPr="00C20A35">
        <w:t xml:space="preserve">A corpus </w:t>
      </w:r>
      <w:proofErr w:type="spellStart"/>
      <w:r w:rsidRPr="00C20A35">
        <w:t>callosotomy</w:t>
      </w:r>
      <w:proofErr w:type="spellEnd"/>
      <w:r w:rsidRPr="00C20A35">
        <w:t xml:space="preserve"> is performed in order to:</w:t>
      </w:r>
    </w:p>
    <w:p w:rsidR="00C20A35" w:rsidRDefault="00C20A35" w:rsidP="00C20A35">
      <w:pPr>
        <w:spacing w:after="0" w:line="240" w:lineRule="auto"/>
      </w:pPr>
      <w:r w:rsidRPr="00B66968">
        <w:t xml:space="preserve">A) </w:t>
      </w:r>
      <w:r w:rsidRPr="00C20A35">
        <w:t>Prevent seizures from reaching the opposite hemisphere</w:t>
      </w:r>
    </w:p>
    <w:p w:rsidR="00C20A35" w:rsidRDefault="00C20A35" w:rsidP="00C20A35">
      <w:pPr>
        <w:spacing w:after="0" w:line="240" w:lineRule="auto"/>
      </w:pPr>
      <w:r>
        <w:t>B</w:t>
      </w:r>
      <w:r w:rsidRPr="00B66968">
        <w:t xml:space="preserve">) </w:t>
      </w:r>
      <w:r w:rsidRPr="00C20A35">
        <w:t>Sever the connection between the two hemispheres of the brain</w:t>
      </w:r>
    </w:p>
    <w:p w:rsidR="00103C6F" w:rsidRDefault="00C20A35" w:rsidP="00C36B0D">
      <w:pPr>
        <w:spacing w:after="0" w:line="240" w:lineRule="auto"/>
        <w:ind w:left="5040" w:hanging="5040"/>
      </w:pPr>
      <w:r>
        <w:t>C</w:t>
      </w:r>
      <w:r w:rsidRPr="00B66968">
        <w:t>)</w:t>
      </w:r>
      <w:r w:rsidRPr="003A3EDF">
        <w:t xml:space="preserve"> </w:t>
      </w:r>
      <w:r w:rsidRPr="00C20A35">
        <w:t>Limit the number and severity of convulsions</w:t>
      </w:r>
      <w:r>
        <w:tab/>
      </w:r>
    </w:p>
    <w:p w:rsidR="00C20A35" w:rsidRDefault="00C20A35" w:rsidP="00C20A35">
      <w:pPr>
        <w:spacing w:after="0" w:line="240" w:lineRule="auto"/>
        <w:ind w:left="5040" w:hanging="5040"/>
      </w:pPr>
      <w:r>
        <w:t>*</w:t>
      </w:r>
      <w:r w:rsidRPr="00B66968">
        <w:t xml:space="preserve">D) </w:t>
      </w:r>
      <w:r w:rsidRPr="00C20A35">
        <w:t>All of the above</w:t>
      </w:r>
    </w:p>
    <w:p w:rsidR="00C20A35" w:rsidRDefault="00C20A35" w:rsidP="00C20A35">
      <w:pPr>
        <w:spacing w:after="0" w:line="240" w:lineRule="auto"/>
        <w:ind w:left="6480" w:hanging="2160"/>
      </w:pPr>
      <w:r w:rsidRPr="00B66968">
        <w:t xml:space="preserve">(Reference Page </w:t>
      </w:r>
      <w:r>
        <w:t>350-351</w:t>
      </w:r>
      <w:r w:rsidRPr="00B66968">
        <w:t>)</w:t>
      </w:r>
    </w:p>
    <w:p w:rsidR="00C20A35" w:rsidRDefault="00C20A35" w:rsidP="00C20A35">
      <w:pPr>
        <w:spacing w:after="0" w:line="240" w:lineRule="auto"/>
        <w:ind w:left="6480" w:hanging="2160"/>
      </w:pPr>
    </w:p>
    <w:p w:rsidR="00C20A35" w:rsidRDefault="00C20A35" w:rsidP="00C20A35">
      <w:pPr>
        <w:spacing w:after="0" w:line="240" w:lineRule="auto"/>
      </w:pPr>
      <w:r>
        <w:t>21</w:t>
      </w:r>
      <w:r w:rsidRPr="00B66968">
        <w:t xml:space="preserve">. </w:t>
      </w:r>
      <w:r w:rsidRPr="00C20A35">
        <w:t>Those promoting the language theory would point to what fact as evidence?</w:t>
      </w:r>
    </w:p>
    <w:p w:rsidR="00C20A35" w:rsidRDefault="00C20A35" w:rsidP="00C20A35">
      <w:pPr>
        <w:spacing w:after="0" w:line="240" w:lineRule="auto"/>
      </w:pPr>
      <w:r w:rsidRPr="00B66968">
        <w:t xml:space="preserve">A) </w:t>
      </w:r>
      <w:r w:rsidRPr="00C20A35">
        <w:t xml:space="preserve">Those patients with receptive aphasia display word salad, neologisms, and </w:t>
      </w:r>
      <w:proofErr w:type="spellStart"/>
      <w:r w:rsidRPr="00C20A35">
        <w:t>paraphasia</w:t>
      </w:r>
      <w:proofErr w:type="spellEnd"/>
      <w:r w:rsidRPr="00C20A35">
        <w:t xml:space="preserve"> when attempting to communicate</w:t>
      </w:r>
    </w:p>
    <w:p w:rsidR="00C20A35" w:rsidRDefault="00C20A35" w:rsidP="00C20A35">
      <w:pPr>
        <w:spacing w:after="0" w:line="240" w:lineRule="auto"/>
      </w:pPr>
      <w:r>
        <w:t>*B</w:t>
      </w:r>
      <w:r w:rsidRPr="00B66968">
        <w:t xml:space="preserve">) </w:t>
      </w:r>
      <w:r w:rsidRPr="00C20A35">
        <w:t>Using fMRI, deaf individuals who rely on sign language show similar areas of brain activation when communicating as non-deaf people when they use language</w:t>
      </w:r>
    </w:p>
    <w:p w:rsidR="00C20A35" w:rsidRDefault="00C20A35" w:rsidP="001548F5">
      <w:pPr>
        <w:spacing w:after="0" w:line="240" w:lineRule="auto"/>
      </w:pPr>
      <w:r>
        <w:t>C</w:t>
      </w:r>
      <w:r w:rsidRPr="00B66968">
        <w:t>)</w:t>
      </w:r>
      <w:r w:rsidRPr="003A3EDF">
        <w:t xml:space="preserve"> </w:t>
      </w:r>
      <w:r w:rsidR="00BB69D4" w:rsidRPr="00BB69D4">
        <w:t xml:space="preserve">Children with dyslexia are often unable to copy written material </w:t>
      </w:r>
      <w:r w:rsidR="00BB69D4">
        <w:t xml:space="preserve">or remember the content of what </w:t>
      </w:r>
      <w:r w:rsidR="001548F5">
        <w:t>t</w:t>
      </w:r>
      <w:r w:rsidR="00BB69D4" w:rsidRPr="00BB69D4">
        <w:t>hey just read</w:t>
      </w:r>
      <w:r>
        <w:tab/>
      </w:r>
    </w:p>
    <w:p w:rsidR="00C20A35" w:rsidRDefault="00C20A35" w:rsidP="00C20A35">
      <w:pPr>
        <w:spacing w:after="0" w:line="240" w:lineRule="auto"/>
        <w:ind w:left="5040" w:hanging="5040"/>
      </w:pPr>
      <w:r w:rsidRPr="00B66968">
        <w:t xml:space="preserve">D) </w:t>
      </w:r>
      <w:r w:rsidR="00BB69D4">
        <w:t>None</w:t>
      </w:r>
      <w:r w:rsidRPr="00C20A35">
        <w:t xml:space="preserve"> of the above</w:t>
      </w:r>
    </w:p>
    <w:p w:rsidR="00C20A35" w:rsidRDefault="00C20A35" w:rsidP="00C20A35">
      <w:pPr>
        <w:spacing w:after="0" w:line="240" w:lineRule="auto"/>
        <w:ind w:left="6480" w:hanging="2160"/>
      </w:pPr>
      <w:r w:rsidRPr="00B66968">
        <w:t>(</w:t>
      </w:r>
      <w:r w:rsidRPr="00BB69D4">
        <w:t>Reference</w:t>
      </w:r>
      <w:r w:rsidRPr="00B66968">
        <w:t xml:space="preserve"> Page </w:t>
      </w:r>
      <w:r w:rsidR="00BB69D4">
        <w:t>352</w:t>
      </w:r>
      <w:r w:rsidRPr="00B66968">
        <w:t>)</w:t>
      </w:r>
    </w:p>
    <w:p w:rsidR="00C20A35" w:rsidRDefault="00C20A35" w:rsidP="00C20A35">
      <w:pPr>
        <w:spacing w:after="0" w:line="240" w:lineRule="auto"/>
        <w:ind w:left="6480" w:hanging="2160"/>
      </w:pPr>
    </w:p>
    <w:p w:rsidR="00BB69D4" w:rsidRDefault="00BB69D4" w:rsidP="00BB69D4">
      <w:pPr>
        <w:spacing w:after="0" w:line="240" w:lineRule="auto"/>
      </w:pPr>
      <w:r>
        <w:t>22</w:t>
      </w:r>
      <w:r w:rsidRPr="00B66968">
        <w:t xml:space="preserve">. </w:t>
      </w:r>
      <w:r w:rsidRPr="00BB69D4">
        <w:t>Breaking up the stream of incoming linguistic information is called:</w:t>
      </w:r>
    </w:p>
    <w:p w:rsidR="001548F5" w:rsidRDefault="00BB69D4" w:rsidP="00BB69D4">
      <w:pPr>
        <w:spacing w:after="0" w:line="240" w:lineRule="auto"/>
      </w:pPr>
      <w:r>
        <w:t>*</w:t>
      </w:r>
      <w:r w:rsidRPr="00B66968">
        <w:t xml:space="preserve">A) </w:t>
      </w:r>
      <w:r w:rsidRPr="00BB69D4">
        <w:t>Parsing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548F5" w:rsidRDefault="00BB69D4" w:rsidP="00BB69D4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BB69D4">
        <w:t>Word salad</w:t>
      </w:r>
      <w:r>
        <w:tab/>
      </w:r>
    </w:p>
    <w:p w:rsidR="00C36B0D" w:rsidRDefault="00C36B0D" w:rsidP="00C36B0D">
      <w:pPr>
        <w:spacing w:after="0" w:line="240" w:lineRule="auto"/>
      </w:pPr>
      <w:r w:rsidRPr="00B66968">
        <w:t xml:space="preserve">C) </w:t>
      </w:r>
      <w:r w:rsidRPr="00BB69D4">
        <w:t>Language theory</w:t>
      </w:r>
    </w:p>
    <w:p w:rsidR="00BB69D4" w:rsidRDefault="00BB69D4" w:rsidP="00BB69D4">
      <w:pPr>
        <w:spacing w:after="0" w:line="240" w:lineRule="auto"/>
        <w:ind w:left="5040" w:hanging="5040"/>
      </w:pPr>
      <w:r w:rsidRPr="00B66968">
        <w:t xml:space="preserve">D) </w:t>
      </w:r>
      <w:proofErr w:type="spellStart"/>
      <w:r w:rsidRPr="00BB69D4">
        <w:t>Averbia</w:t>
      </w:r>
      <w:proofErr w:type="spellEnd"/>
    </w:p>
    <w:p w:rsidR="00BB69D4" w:rsidRDefault="00BB69D4" w:rsidP="00BB69D4">
      <w:pPr>
        <w:spacing w:after="0" w:line="240" w:lineRule="auto"/>
        <w:ind w:left="6480" w:hanging="2160"/>
      </w:pPr>
      <w:r w:rsidRPr="00B66968">
        <w:t xml:space="preserve">(Reference Page </w:t>
      </w:r>
      <w:r>
        <w:t>352</w:t>
      </w:r>
      <w:r w:rsidRPr="00B66968">
        <w:t>)</w:t>
      </w:r>
    </w:p>
    <w:p w:rsidR="00BB69D4" w:rsidRDefault="00BB69D4" w:rsidP="00BB69D4">
      <w:pPr>
        <w:spacing w:after="0" w:line="240" w:lineRule="auto"/>
        <w:ind w:left="6480" w:hanging="2160"/>
      </w:pPr>
    </w:p>
    <w:p w:rsidR="00BB69D4" w:rsidRDefault="00BB69D4" w:rsidP="00BB69D4">
      <w:pPr>
        <w:spacing w:after="0" w:line="240" w:lineRule="auto"/>
      </w:pPr>
      <w:proofErr w:type="gramStart"/>
      <w:r>
        <w:t>23</w:t>
      </w:r>
      <w:r w:rsidRPr="00B66968">
        <w:t xml:space="preserve">. </w:t>
      </w:r>
      <w:r w:rsidRPr="00BB69D4">
        <w:t>Someone learning a new language will having diffi</w:t>
      </w:r>
      <w:r>
        <w:t>culty ________ spoken language--i</w:t>
      </w:r>
      <w:r w:rsidRPr="00BB69D4">
        <w:t>t will seem to all run together.</w:t>
      </w:r>
      <w:proofErr w:type="gramEnd"/>
    </w:p>
    <w:p w:rsidR="001548F5" w:rsidRDefault="00BB69D4" w:rsidP="00BB69D4">
      <w:pPr>
        <w:spacing w:after="0" w:line="240" w:lineRule="auto"/>
      </w:pPr>
      <w:r>
        <w:t>*</w:t>
      </w:r>
      <w:r w:rsidRPr="00B66968">
        <w:t xml:space="preserve">A) </w:t>
      </w:r>
      <w:r w:rsidRPr="00BB69D4">
        <w:t>Parsing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548F5" w:rsidRDefault="00BB69D4" w:rsidP="00BB69D4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BB69D4">
        <w:t>Mapping</w:t>
      </w:r>
      <w:r>
        <w:tab/>
      </w:r>
    </w:p>
    <w:p w:rsidR="00C36B0D" w:rsidRDefault="00C36B0D" w:rsidP="00C36B0D">
      <w:pPr>
        <w:spacing w:after="0" w:line="240" w:lineRule="auto"/>
      </w:pPr>
      <w:r w:rsidRPr="00B66968">
        <w:t xml:space="preserve">C) </w:t>
      </w:r>
      <w:r w:rsidRPr="00BB69D4">
        <w:t>Hearing</w:t>
      </w:r>
    </w:p>
    <w:p w:rsidR="00BB69D4" w:rsidRDefault="00BB69D4" w:rsidP="00BB69D4">
      <w:pPr>
        <w:spacing w:after="0" w:line="240" w:lineRule="auto"/>
        <w:ind w:left="5040" w:hanging="5040"/>
      </w:pPr>
      <w:r w:rsidRPr="00B66968">
        <w:t xml:space="preserve">D) </w:t>
      </w:r>
      <w:r w:rsidRPr="00BB69D4">
        <w:t>None of the above</w:t>
      </w:r>
    </w:p>
    <w:p w:rsidR="00BB69D4" w:rsidRDefault="00BB69D4" w:rsidP="00BB69D4">
      <w:pPr>
        <w:spacing w:after="0" w:line="240" w:lineRule="auto"/>
        <w:ind w:left="6480" w:hanging="2160"/>
      </w:pPr>
      <w:r w:rsidRPr="00B66968">
        <w:t xml:space="preserve">(Reference Page </w:t>
      </w:r>
      <w:r>
        <w:t>352</w:t>
      </w:r>
      <w:r w:rsidRPr="00B66968">
        <w:t>)</w:t>
      </w:r>
    </w:p>
    <w:p w:rsidR="00BB69D4" w:rsidRDefault="00BB69D4" w:rsidP="00BB69D4">
      <w:pPr>
        <w:spacing w:after="0" w:line="240" w:lineRule="auto"/>
        <w:ind w:left="6480" w:hanging="2160"/>
      </w:pPr>
    </w:p>
    <w:p w:rsidR="00BB69D4" w:rsidRDefault="00BB69D4" w:rsidP="00BB69D4">
      <w:pPr>
        <w:spacing w:after="0" w:line="240" w:lineRule="auto"/>
      </w:pPr>
      <w:r>
        <w:t>24</w:t>
      </w:r>
      <w:r w:rsidRPr="00B66968">
        <w:t xml:space="preserve">. </w:t>
      </w:r>
      <w:r w:rsidRPr="00BB69D4">
        <w:t>Over time, humans lose the ability to discriminate between _____ in nonnative languages.</w:t>
      </w:r>
    </w:p>
    <w:p w:rsidR="001548F5" w:rsidRDefault="00BB69D4" w:rsidP="00BB69D4">
      <w:pPr>
        <w:spacing w:after="0" w:line="240" w:lineRule="auto"/>
      </w:pPr>
      <w:r w:rsidRPr="00B66968">
        <w:t xml:space="preserve">A) </w:t>
      </w:r>
      <w:r w:rsidRPr="00BB69D4">
        <w:t>Grammar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548F5" w:rsidRDefault="00BB69D4" w:rsidP="00BB69D4">
      <w:pPr>
        <w:spacing w:after="0" w:line="240" w:lineRule="auto"/>
        <w:ind w:left="5040" w:hanging="5040"/>
      </w:pPr>
      <w:r>
        <w:t>B</w:t>
      </w:r>
      <w:r w:rsidRPr="00B66968">
        <w:t>)</w:t>
      </w:r>
      <w:r w:rsidRPr="003A3EDF">
        <w:t xml:space="preserve"> </w:t>
      </w:r>
      <w:r w:rsidRPr="00BB69D4">
        <w:t>Nonverbal cues</w:t>
      </w:r>
      <w:r>
        <w:tab/>
      </w:r>
    </w:p>
    <w:p w:rsidR="00C36B0D" w:rsidRDefault="00C36B0D" w:rsidP="00C36B0D">
      <w:pPr>
        <w:spacing w:after="0" w:line="240" w:lineRule="auto"/>
      </w:pPr>
      <w:r>
        <w:t>*</w:t>
      </w:r>
      <w:r w:rsidRPr="00B66968">
        <w:t xml:space="preserve">C) </w:t>
      </w:r>
      <w:r w:rsidRPr="00BB69D4">
        <w:t>Phonemes</w:t>
      </w:r>
    </w:p>
    <w:p w:rsidR="00BB69D4" w:rsidRDefault="00BB69D4" w:rsidP="00BB69D4">
      <w:pPr>
        <w:spacing w:after="0" w:line="240" w:lineRule="auto"/>
        <w:ind w:left="5040" w:hanging="5040"/>
      </w:pPr>
      <w:r w:rsidRPr="00B66968">
        <w:t xml:space="preserve">D) </w:t>
      </w:r>
      <w:proofErr w:type="spellStart"/>
      <w:r w:rsidRPr="00BB69D4">
        <w:t>Visemes</w:t>
      </w:r>
      <w:proofErr w:type="spellEnd"/>
    </w:p>
    <w:p w:rsidR="00BB69D4" w:rsidRDefault="00BB69D4" w:rsidP="00BB69D4">
      <w:pPr>
        <w:spacing w:after="0" w:line="240" w:lineRule="auto"/>
        <w:ind w:left="6480" w:hanging="2160"/>
      </w:pPr>
      <w:r w:rsidRPr="00B66968">
        <w:t xml:space="preserve">(Reference Page </w:t>
      </w:r>
      <w:r>
        <w:t>353</w:t>
      </w:r>
      <w:r w:rsidRPr="00B66968">
        <w:t>)</w:t>
      </w:r>
    </w:p>
    <w:p w:rsidR="00BB69D4" w:rsidRDefault="00BB69D4" w:rsidP="00BB69D4">
      <w:pPr>
        <w:spacing w:after="0" w:line="240" w:lineRule="auto"/>
        <w:ind w:left="6480" w:hanging="2160"/>
      </w:pPr>
    </w:p>
    <w:p w:rsidR="00BB69D4" w:rsidRDefault="00BB69D4" w:rsidP="00BB69D4">
      <w:pPr>
        <w:spacing w:after="0" w:line="240" w:lineRule="auto"/>
      </w:pPr>
      <w:r>
        <w:t>25</w:t>
      </w:r>
      <w:r w:rsidRPr="00B66968">
        <w:t xml:space="preserve">. </w:t>
      </w:r>
      <w:r w:rsidRPr="00BB69D4">
        <w:t>What did the data on "social hotspots" in Roy's study in the language development of his child show?</w:t>
      </w:r>
    </w:p>
    <w:p w:rsidR="00BB69D4" w:rsidRDefault="00BB69D4" w:rsidP="00BB69D4">
      <w:pPr>
        <w:spacing w:after="0" w:line="240" w:lineRule="auto"/>
      </w:pPr>
      <w:r w:rsidRPr="00B66968">
        <w:t xml:space="preserve">A) </w:t>
      </w:r>
      <w:r w:rsidRPr="00BB69D4">
        <w:t>Caregivers conversed with Roy's son only in particular spots in the home</w:t>
      </w:r>
    </w:p>
    <w:p w:rsidR="00BB69D4" w:rsidRDefault="00BB69D4" w:rsidP="00BB69D4">
      <w:pPr>
        <w:spacing w:after="0" w:line="240" w:lineRule="auto"/>
      </w:pPr>
      <w:r>
        <w:t>*B</w:t>
      </w:r>
      <w:r w:rsidRPr="00B66968">
        <w:t xml:space="preserve">) </w:t>
      </w:r>
      <w:r w:rsidRPr="00BB69D4">
        <w:t>Certain words are used with much more frequency in certain areas of the home</w:t>
      </w:r>
    </w:p>
    <w:p w:rsidR="00103C6F" w:rsidRDefault="00BB69D4" w:rsidP="00C36B0D">
      <w:pPr>
        <w:spacing w:after="0" w:line="240" w:lineRule="auto"/>
        <w:ind w:left="5040" w:hanging="5040"/>
      </w:pPr>
      <w:r>
        <w:t>C</w:t>
      </w:r>
      <w:r w:rsidRPr="00B66968">
        <w:t>)</w:t>
      </w:r>
      <w:r w:rsidRPr="003A3EDF">
        <w:t xml:space="preserve"> </w:t>
      </w:r>
      <w:r w:rsidRPr="00BB69D4">
        <w:t>Roy's son did not use language outside of certain areas of the home</w:t>
      </w:r>
      <w:r>
        <w:tab/>
      </w:r>
      <w:bookmarkStart w:id="0" w:name="_GoBack"/>
      <w:bookmarkEnd w:id="0"/>
    </w:p>
    <w:p w:rsidR="00BB69D4" w:rsidRDefault="00BB69D4" w:rsidP="00BB69D4">
      <w:pPr>
        <w:spacing w:after="0" w:line="240" w:lineRule="auto"/>
        <w:ind w:left="5040" w:hanging="5040"/>
      </w:pPr>
      <w:r w:rsidRPr="00B66968">
        <w:t xml:space="preserve">D) </w:t>
      </w:r>
      <w:r w:rsidRPr="00BB69D4">
        <w:t>Word frequencies showed no spatial hotspots</w:t>
      </w:r>
    </w:p>
    <w:p w:rsidR="00BB69D4" w:rsidRDefault="00BB69D4" w:rsidP="00BB69D4">
      <w:pPr>
        <w:spacing w:after="0" w:line="240" w:lineRule="auto"/>
        <w:ind w:left="6480" w:hanging="2160"/>
      </w:pPr>
      <w:r w:rsidRPr="00B66968">
        <w:t xml:space="preserve">(Reference Page </w:t>
      </w:r>
      <w:r>
        <w:t>357-358</w:t>
      </w:r>
      <w:r w:rsidRPr="00B66968">
        <w:t>)</w:t>
      </w:r>
    </w:p>
    <w:p w:rsidR="005A7840" w:rsidRDefault="00C36B0D"/>
    <w:sectPr w:rsidR="005A78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yMzEztzQ1MTFV0lEKTi0uzszPAykwqQUAeQRqCywAAAA="/>
  </w:docVars>
  <w:rsids>
    <w:rsidRoot w:val="003A3EDF"/>
    <w:rsid w:val="00010BDE"/>
    <w:rsid w:val="00103C6F"/>
    <w:rsid w:val="001548F5"/>
    <w:rsid w:val="00310F0B"/>
    <w:rsid w:val="003A3EDF"/>
    <w:rsid w:val="00BB69D4"/>
    <w:rsid w:val="00C20A35"/>
    <w:rsid w:val="00C36B0D"/>
    <w:rsid w:val="00E04A46"/>
    <w:rsid w:val="00FD4E1C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4A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4A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910</Words>
  <Characters>518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6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5</cp:revision>
  <dcterms:created xsi:type="dcterms:W3CDTF">2016-04-08T21:57:00Z</dcterms:created>
  <dcterms:modified xsi:type="dcterms:W3CDTF">2018-12-07T15:40:00Z</dcterms:modified>
</cp:coreProperties>
</file>